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DEAA" w14:textId="4905C3FE" w:rsidR="00B119A6" w:rsidRDefault="00B119A6" w:rsidP="00BB2758"/>
    <w:p w14:paraId="557C30D6" w14:textId="78603D59" w:rsidR="00D82110" w:rsidRDefault="00554E08" w:rsidP="001F0AF5">
      <w:r w:rsidRPr="00554E08">
        <w:t>This module, updated for 2020, examines students' experiences with academic advising, including frequency of interaction with advisors and advising practices that reflect NACADA core values. It also asks students to identify who has been most helpful. The module complements a question on the core survey about the quality of students' interactions with academic advisors. (Similar FSSE set available.)</w:t>
      </w:r>
    </w:p>
    <w:p w14:paraId="662FB8CF" w14:textId="77777777" w:rsidR="001F0AF5" w:rsidRPr="00902BD0" w:rsidRDefault="001F0AF5" w:rsidP="001F0AF5"/>
    <w:p w14:paraId="60D3904E" w14:textId="58A80920"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B8294E">
        <w:t>ADV01</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62F84631" w:rsidR="00DE42E8" w:rsidRPr="00E20D43" w:rsidRDefault="00D82110" w:rsidP="00BB2758">
      <w:pPr>
        <w:pStyle w:val="SectionHead"/>
      </w:pPr>
      <w:r>
        <w:t>Academic Advising Module</w:t>
      </w:r>
    </w:p>
    <w:p w14:paraId="303176B8" w14:textId="74A4389F" w:rsidR="00F753FB" w:rsidRDefault="00F753FB" w:rsidP="005A6CD5">
      <w:pPr>
        <w:pStyle w:val="SPACER"/>
      </w:pPr>
    </w:p>
    <w:p w14:paraId="5B1D2C6A" w14:textId="29D1B943" w:rsidR="00F753FB" w:rsidRPr="00AC093D" w:rsidRDefault="00AC093D" w:rsidP="00AC093D">
      <w:pPr>
        <w:pStyle w:val="Heading1"/>
      </w:pPr>
      <w:r w:rsidRPr="00AC093D">
        <w:t xml:space="preserve">1. </w:t>
      </w:r>
      <w:r w:rsidR="00F753FB" w:rsidRPr="00AC093D">
        <w:t>During the current school year, about how many times have you and an academic advisor discussed your academic interests, course selecti</w:t>
      </w:r>
      <w:r w:rsidR="007448C8" w:rsidRPr="00AC093D">
        <w:t>ons, or academic performance?</w:t>
      </w:r>
      <w:r>
        <w:t xml:space="preserve"> [ADV01</w:t>
      </w:r>
      <w:r w:rsidR="00B8294E">
        <w:t>]</w:t>
      </w:r>
    </w:p>
    <w:p w14:paraId="470F1214" w14:textId="0DDF2EB3" w:rsidR="00AC093D" w:rsidRDefault="00492577" w:rsidP="00AC093D">
      <w:pPr>
        <w:pStyle w:val="RESPONSE"/>
      </w:pPr>
      <w:r>
        <w:t xml:space="preserve">Response options: </w:t>
      </w:r>
      <w:r w:rsidR="007448C8">
        <w:t>0=0, 1=1, 2=2, 3=3, 4=4, 5=5, 6</w:t>
      </w:r>
      <w:r w:rsidR="00AC093D">
        <w:t xml:space="preserve"> or more=</w:t>
      </w:r>
      <w:r w:rsidR="007448C8">
        <w:t>6</w:t>
      </w:r>
    </w:p>
    <w:p w14:paraId="2419499E" w14:textId="77777777" w:rsidR="00AC093D" w:rsidRDefault="00AC093D" w:rsidP="00AC093D">
      <w:pPr>
        <w:pStyle w:val="SPACER"/>
      </w:pPr>
    </w:p>
    <w:p w14:paraId="53B98ECF" w14:textId="77777777" w:rsidR="00AC093D" w:rsidRDefault="00AC093D" w:rsidP="00AC093D">
      <w:pPr>
        <w:pStyle w:val="Heading1"/>
      </w:pPr>
      <w:r w:rsidRPr="00AC093D">
        <w:t>2. During the current school year, to what extent have your academic a</w:t>
      </w:r>
      <w:r>
        <w:t>dvisors done the following?</w:t>
      </w:r>
    </w:p>
    <w:p w14:paraId="26A48540" w14:textId="51716AF6" w:rsidR="00AC093D" w:rsidRDefault="00492577" w:rsidP="003A7788">
      <w:pPr>
        <w:pStyle w:val="RESPONSE"/>
      </w:pPr>
      <w:r>
        <w:t xml:space="preserve">Response options: </w:t>
      </w:r>
      <w:r w:rsidR="00AC093D">
        <w:t>Very little</w:t>
      </w:r>
      <w:r w:rsidR="003A7788">
        <w:t>=1, S</w:t>
      </w:r>
      <w:r w:rsidR="00AC093D">
        <w:t>ome</w:t>
      </w:r>
      <w:r w:rsidR="003A7788">
        <w:t xml:space="preserve">=2, </w:t>
      </w:r>
      <w:r w:rsidR="00AC093D">
        <w:t>Quite a bit</w:t>
      </w:r>
      <w:r w:rsidR="003A7788">
        <w:t xml:space="preserve">=3, </w:t>
      </w:r>
      <w:r w:rsidR="00AC093D">
        <w:t>Very much</w:t>
      </w:r>
      <w:r w:rsidR="003A7788">
        <w:t xml:space="preserve">=4, </w:t>
      </w:r>
      <w:r w:rsidR="00AC093D">
        <w:t>No</w:t>
      </w:r>
      <w:r w:rsidR="003A7788">
        <w:t xml:space="preserve">t applicable (coded as </w:t>
      </w:r>
      <w:proofErr w:type="gramStart"/>
      <w:r w:rsidR="003A7788">
        <w:t>missing)=</w:t>
      </w:r>
      <w:proofErr w:type="gramEnd"/>
      <w:r w:rsidR="003A7788">
        <w:t>9</w:t>
      </w:r>
    </w:p>
    <w:p w14:paraId="37B5CB40" w14:textId="4F43FCA7" w:rsidR="003A7788" w:rsidRDefault="003A7788" w:rsidP="003A7788">
      <w:pPr>
        <w:pStyle w:val="ITEM"/>
      </w:pPr>
      <w:r>
        <w:t>a.</w:t>
      </w:r>
      <w:r>
        <w:tab/>
      </w:r>
      <w:r w:rsidR="00643012">
        <w:t xml:space="preserve">Been available when needed </w:t>
      </w:r>
      <w:r>
        <w:t>[ADV02a]</w:t>
      </w:r>
    </w:p>
    <w:p w14:paraId="54432B4B" w14:textId="72D0170B" w:rsidR="003A7788" w:rsidRDefault="003A7788" w:rsidP="003A7788">
      <w:pPr>
        <w:pStyle w:val="ITEM"/>
      </w:pPr>
      <w:r>
        <w:t>b.</w:t>
      </w:r>
      <w:r>
        <w:tab/>
        <w:t>Listened closely to your concerns and questions [ADV02b]</w:t>
      </w:r>
    </w:p>
    <w:p w14:paraId="2FE0BC4E" w14:textId="1CA38A62" w:rsidR="003A7788" w:rsidRDefault="003A7788" w:rsidP="003A7788">
      <w:pPr>
        <w:pStyle w:val="ITEM"/>
      </w:pPr>
      <w:r>
        <w:t>c.</w:t>
      </w:r>
      <w:r>
        <w:tab/>
        <w:t>Info</w:t>
      </w:r>
      <w:r w:rsidR="00C95FBC">
        <w:t>rmed you of important deadlines</w:t>
      </w:r>
      <w:r>
        <w:t xml:space="preserve"> [ADV02c]</w:t>
      </w:r>
    </w:p>
    <w:p w14:paraId="5BA4D0EE" w14:textId="083D60D2" w:rsidR="003A7788" w:rsidRDefault="003A7788" w:rsidP="003A7788">
      <w:pPr>
        <w:pStyle w:val="ITEM"/>
      </w:pPr>
      <w:r>
        <w:t>d.</w:t>
      </w:r>
      <w:r>
        <w:tab/>
        <w:t>Helped you understand academic rules and policies</w:t>
      </w:r>
      <w:r>
        <w:tab/>
        <w:t>[ADV02d]</w:t>
      </w:r>
    </w:p>
    <w:p w14:paraId="5CF01712" w14:textId="2C7E7D7A" w:rsidR="003A7788" w:rsidRDefault="003A7788" w:rsidP="003A7788">
      <w:pPr>
        <w:pStyle w:val="ITEM"/>
      </w:pPr>
      <w:r>
        <w:t>e.</w:t>
      </w:r>
      <w:r>
        <w:tab/>
        <w:t>Informed you of academic support options (tutoring, study g</w:t>
      </w:r>
      <w:r w:rsidR="00256C4A">
        <w:t>roups, help with writing, etc.)</w:t>
      </w:r>
      <w:r>
        <w:t xml:space="preserve"> [ADV02e]</w:t>
      </w:r>
    </w:p>
    <w:p w14:paraId="01B1FADD" w14:textId="28221332" w:rsidR="003A7788" w:rsidRDefault="003A7788" w:rsidP="003A7788">
      <w:pPr>
        <w:pStyle w:val="ITEM"/>
      </w:pPr>
      <w:r>
        <w:t>f.</w:t>
      </w:r>
      <w:r>
        <w:tab/>
        <w:t xml:space="preserve">Provided useful </w:t>
      </w:r>
      <w:r w:rsidR="00256C4A">
        <w:t xml:space="preserve">information about courses </w:t>
      </w:r>
      <w:r>
        <w:t>[ADV02f]</w:t>
      </w:r>
    </w:p>
    <w:p w14:paraId="23F1A44A" w14:textId="3E472142" w:rsidR="003A7788" w:rsidRDefault="003A7788" w:rsidP="003A7788">
      <w:pPr>
        <w:pStyle w:val="ITEM"/>
      </w:pPr>
      <w:r>
        <w:t>g.</w:t>
      </w:r>
      <w:r>
        <w:tab/>
        <w:t>Helped you when you had academic difficulties [ADV02g]</w:t>
      </w:r>
    </w:p>
    <w:p w14:paraId="0838609D" w14:textId="49D3AE61" w:rsidR="003A7788" w:rsidRDefault="003A7788" w:rsidP="003A7788">
      <w:pPr>
        <w:pStyle w:val="ITEM"/>
      </w:pPr>
      <w:r>
        <w:t>h.</w:t>
      </w:r>
      <w:r>
        <w:tab/>
        <w:t>Helped you get information on special opportunities (study abroad, internships, research projects, etc.) [ADV02h]</w:t>
      </w:r>
    </w:p>
    <w:p w14:paraId="7C4A1C1B" w14:textId="24AE4313" w:rsidR="003A7788" w:rsidRDefault="003A7788" w:rsidP="003A7788">
      <w:pPr>
        <w:pStyle w:val="ITEM"/>
      </w:pPr>
      <w:proofErr w:type="spellStart"/>
      <w:r>
        <w:t>i</w:t>
      </w:r>
      <w:proofErr w:type="spellEnd"/>
      <w:r>
        <w:t>.</w:t>
      </w:r>
      <w:r>
        <w:tab/>
        <w:t>Discussed your career interests and post-graduation plans [ADV02i]</w:t>
      </w:r>
    </w:p>
    <w:p w14:paraId="1B2E8DE9" w14:textId="77777777" w:rsidR="007363A9" w:rsidRPr="007363A9" w:rsidRDefault="007363A9" w:rsidP="007363A9">
      <w:pPr>
        <w:pStyle w:val="SPACER"/>
      </w:pPr>
    </w:p>
    <w:p w14:paraId="08CC2A1D" w14:textId="35468543" w:rsidR="007363A9" w:rsidRDefault="00643012" w:rsidP="007363A9">
      <w:pPr>
        <w:pStyle w:val="RECODEitem"/>
      </w:pPr>
      <w:r>
        <w:t>[RECODED]</w:t>
      </w:r>
      <w:r w:rsidR="007363A9" w:rsidRPr="00AC093D">
        <w:t xml:space="preserve"> </w:t>
      </w:r>
      <w:r w:rsidR="005C308A" w:rsidRPr="005C308A">
        <w:t>To accommodate SAS users, recodes of question 2 are included in the data file. Variables are recoded to include "Not applicable" as a valid response.</w:t>
      </w:r>
    </w:p>
    <w:p w14:paraId="1B783EBA" w14:textId="6D732F55" w:rsidR="007363A9" w:rsidRDefault="00492577" w:rsidP="007363A9">
      <w:pPr>
        <w:pStyle w:val="RECODEitemvalues"/>
      </w:pPr>
      <w:r>
        <w:t xml:space="preserve">Values: </w:t>
      </w:r>
      <w:r w:rsidR="007363A9">
        <w:t>Very little=1, Some=2, Quite a bit=3, Very much=4, Not applicable=9</w:t>
      </w:r>
    </w:p>
    <w:p w14:paraId="6F0B3524" w14:textId="7761931A" w:rsidR="007363A9" w:rsidRDefault="007363A9" w:rsidP="007363A9">
      <w:pPr>
        <w:pStyle w:val="RECODEitem"/>
      </w:pPr>
      <w:r>
        <w:tab/>
        <w:t>- Been available when needed [ADV02a</w:t>
      </w:r>
      <w:r w:rsidR="00C95FBC">
        <w:t>R</w:t>
      </w:r>
      <w:r>
        <w:t>]</w:t>
      </w:r>
    </w:p>
    <w:p w14:paraId="1C02A289" w14:textId="744ADE50" w:rsidR="007363A9" w:rsidRDefault="00643012" w:rsidP="007363A9">
      <w:pPr>
        <w:pStyle w:val="RECODEitem"/>
      </w:pPr>
      <w:r>
        <w:tab/>
        <w:t xml:space="preserve">- </w:t>
      </w:r>
      <w:r w:rsidR="007363A9">
        <w:t>Listened closely to your concerns and questions [ADV02b</w:t>
      </w:r>
      <w:r w:rsidR="00C95FBC">
        <w:t>R</w:t>
      </w:r>
      <w:r w:rsidR="007363A9">
        <w:t>]</w:t>
      </w:r>
    </w:p>
    <w:p w14:paraId="2C22305F" w14:textId="346A7D04" w:rsidR="007363A9" w:rsidRDefault="00643012" w:rsidP="007363A9">
      <w:pPr>
        <w:pStyle w:val="RECODEitem"/>
      </w:pPr>
      <w:r>
        <w:tab/>
        <w:t xml:space="preserve">- </w:t>
      </w:r>
      <w:r w:rsidR="007363A9">
        <w:t>Info</w:t>
      </w:r>
      <w:r w:rsidR="00256C4A">
        <w:t>rmed you of important deadlines</w:t>
      </w:r>
      <w:r w:rsidR="007363A9">
        <w:t xml:space="preserve"> [ADV02c</w:t>
      </w:r>
      <w:r w:rsidR="00C95FBC">
        <w:t>R</w:t>
      </w:r>
      <w:r w:rsidR="007363A9">
        <w:t>]</w:t>
      </w:r>
    </w:p>
    <w:p w14:paraId="36A674BE" w14:textId="5DA10DE2" w:rsidR="007363A9" w:rsidRDefault="00643012" w:rsidP="007363A9">
      <w:pPr>
        <w:pStyle w:val="RECODEitem"/>
      </w:pPr>
      <w:r>
        <w:tab/>
        <w:t xml:space="preserve">- </w:t>
      </w:r>
      <w:r w:rsidR="007363A9">
        <w:t>Helped you understand academic rules and policies [ADV02d</w:t>
      </w:r>
      <w:r w:rsidR="00C95FBC">
        <w:t>R</w:t>
      </w:r>
      <w:r w:rsidR="007363A9">
        <w:t>]</w:t>
      </w:r>
    </w:p>
    <w:p w14:paraId="2AD97AC3" w14:textId="069E767D" w:rsidR="007363A9" w:rsidRDefault="00643012" w:rsidP="007363A9">
      <w:pPr>
        <w:pStyle w:val="RECODEitem"/>
      </w:pPr>
      <w:r>
        <w:tab/>
        <w:t xml:space="preserve">- </w:t>
      </w:r>
      <w:r w:rsidR="007363A9">
        <w:t>Informed you of academic support options (tutoring, study groups, help with writing, etc.) [ADV02e</w:t>
      </w:r>
      <w:r w:rsidR="00C95FBC">
        <w:t>R</w:t>
      </w:r>
      <w:r w:rsidR="007363A9">
        <w:t>]</w:t>
      </w:r>
    </w:p>
    <w:p w14:paraId="7447473B" w14:textId="083455A8" w:rsidR="007363A9" w:rsidRDefault="00643012" w:rsidP="007363A9">
      <w:pPr>
        <w:pStyle w:val="RECODEitem"/>
      </w:pPr>
      <w:r>
        <w:tab/>
        <w:t xml:space="preserve">- </w:t>
      </w:r>
      <w:r w:rsidR="007363A9">
        <w:t>Provided useful information about courses [ADV02f</w:t>
      </w:r>
      <w:r w:rsidR="00C95FBC">
        <w:t>R</w:t>
      </w:r>
      <w:r w:rsidR="007363A9">
        <w:t>]</w:t>
      </w:r>
    </w:p>
    <w:p w14:paraId="6D848BB5" w14:textId="1633E751" w:rsidR="007363A9" w:rsidRDefault="007363A9" w:rsidP="007363A9">
      <w:pPr>
        <w:pStyle w:val="RECODEitem"/>
      </w:pPr>
      <w:r>
        <w:tab/>
      </w:r>
      <w:r w:rsidR="00C95FBC">
        <w:t xml:space="preserve">- </w:t>
      </w:r>
      <w:r>
        <w:t>Helped you when you had academic difficulties [ADV02g</w:t>
      </w:r>
      <w:r w:rsidR="00C95FBC">
        <w:t>R</w:t>
      </w:r>
      <w:r>
        <w:t>]</w:t>
      </w:r>
    </w:p>
    <w:p w14:paraId="10F0808A" w14:textId="0DD1CC7D" w:rsidR="007363A9" w:rsidRDefault="007363A9" w:rsidP="007363A9">
      <w:pPr>
        <w:pStyle w:val="RECODEitem"/>
      </w:pPr>
      <w:r>
        <w:tab/>
      </w:r>
      <w:r w:rsidR="00C95FBC">
        <w:t xml:space="preserve">- </w:t>
      </w:r>
      <w:r>
        <w:t>Helped you get information on special opportunities (study abroad, internships, research projects, etc.) [ADV02h</w:t>
      </w:r>
      <w:r w:rsidR="00C95FBC">
        <w:t>R</w:t>
      </w:r>
      <w:r>
        <w:t>]</w:t>
      </w:r>
    </w:p>
    <w:p w14:paraId="27F454CB" w14:textId="197B49FA" w:rsidR="009C0707" w:rsidRDefault="007363A9" w:rsidP="007363A9">
      <w:pPr>
        <w:pStyle w:val="RECODEitem"/>
      </w:pPr>
      <w:r>
        <w:tab/>
      </w:r>
      <w:r w:rsidR="00C95FBC">
        <w:t xml:space="preserve">- </w:t>
      </w:r>
      <w:r>
        <w:t>Discussed your career interests and post-graduation plans</w:t>
      </w:r>
      <w:r w:rsidR="00256C4A">
        <w:t xml:space="preserve"> </w:t>
      </w:r>
      <w:r>
        <w:t>[ADV02i</w:t>
      </w:r>
      <w:r w:rsidR="00C95FBC">
        <w:t>R</w:t>
      </w:r>
      <w:r>
        <w:t>]</w:t>
      </w:r>
    </w:p>
    <w:p w14:paraId="250A0348" w14:textId="0C2CAB7D" w:rsidR="00256C4A" w:rsidRDefault="00256C4A" w:rsidP="00256C4A">
      <w:pPr>
        <w:pStyle w:val="SPACER"/>
      </w:pPr>
    </w:p>
    <w:p w14:paraId="28BB9515" w14:textId="2BB54243" w:rsidR="00256C4A" w:rsidRDefault="00256C4A" w:rsidP="00256C4A">
      <w:pPr>
        <w:pStyle w:val="Heading1"/>
      </w:pPr>
      <w:r>
        <w:t xml:space="preserve">3. </w:t>
      </w:r>
      <w:r w:rsidRPr="00256C4A">
        <w:t>During the current school year, how often have your academic advisors reached out to you about your academic progress or performance?</w:t>
      </w:r>
      <w:r>
        <w:t xml:space="preserve"> [ADV04_15</w:t>
      </w:r>
      <w:r w:rsidR="007156CF">
        <w:t>]</w:t>
      </w:r>
    </w:p>
    <w:p w14:paraId="63BBD70F" w14:textId="044AF1C9" w:rsidR="007156CF" w:rsidRDefault="00492577" w:rsidP="007156CF">
      <w:pPr>
        <w:pStyle w:val="RESPONSE"/>
      </w:pPr>
      <w:r>
        <w:t xml:space="preserve">Response options: </w:t>
      </w:r>
      <w:r w:rsidR="007156CF">
        <w:t>Never=1, Sometimes=2, Often=3, Very often=4</w:t>
      </w:r>
    </w:p>
    <w:p w14:paraId="261B4796" w14:textId="7F95F97D" w:rsidR="007156CF" w:rsidRDefault="007156CF" w:rsidP="007156CF">
      <w:pPr>
        <w:pStyle w:val="SPACER"/>
      </w:pPr>
    </w:p>
    <w:p w14:paraId="379132DC" w14:textId="792F2064" w:rsidR="007156CF" w:rsidRDefault="007156CF" w:rsidP="007156CF">
      <w:pPr>
        <w:pStyle w:val="Heading1"/>
      </w:pPr>
      <w:r>
        <w:t>4. During the current school year, which of the following has been your primary source of advice regarding your academic plans? (Select one.)</w:t>
      </w:r>
      <w:r>
        <w:tab/>
        <w:t>[ADV03]</w:t>
      </w:r>
    </w:p>
    <w:p w14:paraId="1FFA8202" w14:textId="4A2A5322" w:rsidR="007156CF" w:rsidRDefault="00492577" w:rsidP="007156CF">
      <w:pPr>
        <w:pStyle w:val="RESPONSE"/>
      </w:pPr>
      <w:r>
        <w:t xml:space="preserve">Response options: </w:t>
      </w:r>
      <w:r w:rsidR="007156CF">
        <w:t>Academic advisor(s) assigned to you=1; Academic advisor(s) available to any student=2; Faculty or staff not formally assigned as an advisor=3; Online advising system (degree progress report, etc.)=4; Website, catalog, or other published sources=5; Friends or other students=6, Family members=7; Other, please specify:=8; I did not seek academic advice this year=9</w:t>
      </w:r>
    </w:p>
    <w:p w14:paraId="665D6EEE" w14:textId="77777777" w:rsidR="00BE5678" w:rsidRDefault="00BE5678" w:rsidP="00BE5678">
      <w:pPr>
        <w:pStyle w:val="SPACER"/>
      </w:pPr>
    </w:p>
    <w:p w14:paraId="3DF7DA4B" w14:textId="4746DCFB" w:rsidR="00BE5678" w:rsidRDefault="00BE5678" w:rsidP="00BE5678">
      <w:pPr>
        <w:pStyle w:val="Heading1"/>
        <w:ind w:left="540"/>
      </w:pPr>
      <w:r w:rsidRPr="00BE5678">
        <w:rPr>
          <w:b w:val="0"/>
        </w:rPr>
        <w:t>-</w:t>
      </w:r>
      <w:r>
        <w:t xml:space="preserve"> </w:t>
      </w:r>
      <w:r w:rsidRPr="00BE5678">
        <w:t>Primary source of advice: Other, please specify</w:t>
      </w:r>
      <w:r>
        <w:t xml:space="preserve"> [ADV03_txt]</w:t>
      </w:r>
    </w:p>
    <w:p w14:paraId="04986D24" w14:textId="21FD406E" w:rsidR="00BE5678" w:rsidRDefault="00BE5678" w:rsidP="00BE5678">
      <w:pPr>
        <w:pStyle w:val="RESPONSE"/>
      </w:pPr>
      <w:r>
        <w:t>Response option: Text box</w:t>
      </w:r>
      <w:bookmarkStart w:id="0" w:name="_GoBack"/>
      <w:bookmarkEnd w:id="0"/>
    </w:p>
    <w:p w14:paraId="0B9D6E77" w14:textId="1647FF6A" w:rsidR="00BE5678" w:rsidRPr="00BE5678" w:rsidRDefault="00BE5678" w:rsidP="00BE5678">
      <w:pPr>
        <w:pStyle w:val="Note"/>
      </w:pPr>
      <w:r>
        <w:t xml:space="preserve">Note: item was only given if the student selected 'Other' in item </w:t>
      </w:r>
      <w:r w:rsidR="00025282">
        <w:t>ADV03</w:t>
      </w:r>
      <w:r>
        <w:t>.</w:t>
      </w:r>
    </w:p>
    <w:sectPr w:rsidR="00BE5678" w:rsidRPr="00BE5678"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780FF2E3"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8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23B9600C"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2401B474" w:rsidR="00D82110" w:rsidRPr="001328D3" w:rsidRDefault="00D82110" w:rsidP="00492577">
    <w:pPr>
      <w:pStyle w:val="Header"/>
      <w:tabs>
        <w:tab w:val="clear" w:pos="4680"/>
        <w:tab w:val="clear" w:pos="9360"/>
        <w:tab w:val="left" w:pos="3600"/>
        <w:tab w:val="right" w:pos="10710"/>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cademic Advising Module</w:t>
    </w:r>
    <w:r w:rsidR="00492577">
      <w:tab/>
    </w:r>
    <w:r>
      <w:t>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25282"/>
    <w:rsid w:val="00046AF9"/>
    <w:rsid w:val="0004726E"/>
    <w:rsid w:val="00060535"/>
    <w:rsid w:val="00072603"/>
    <w:rsid w:val="00072A65"/>
    <w:rsid w:val="000816A1"/>
    <w:rsid w:val="000A36C0"/>
    <w:rsid w:val="000C7169"/>
    <w:rsid w:val="00132282"/>
    <w:rsid w:val="001328D3"/>
    <w:rsid w:val="00142D41"/>
    <w:rsid w:val="0015649A"/>
    <w:rsid w:val="001B5348"/>
    <w:rsid w:val="001C0731"/>
    <w:rsid w:val="001E3974"/>
    <w:rsid w:val="001F0AF5"/>
    <w:rsid w:val="002059FB"/>
    <w:rsid w:val="00226034"/>
    <w:rsid w:val="0023210D"/>
    <w:rsid w:val="002345FA"/>
    <w:rsid w:val="002556B2"/>
    <w:rsid w:val="002559A4"/>
    <w:rsid w:val="00256C4A"/>
    <w:rsid w:val="002660C6"/>
    <w:rsid w:val="00292387"/>
    <w:rsid w:val="002A29F3"/>
    <w:rsid w:val="002A5145"/>
    <w:rsid w:val="002A6100"/>
    <w:rsid w:val="0030303C"/>
    <w:rsid w:val="00315D37"/>
    <w:rsid w:val="003223CC"/>
    <w:rsid w:val="003445D2"/>
    <w:rsid w:val="00360FD3"/>
    <w:rsid w:val="003A3146"/>
    <w:rsid w:val="003A469B"/>
    <w:rsid w:val="003A7788"/>
    <w:rsid w:val="003C3145"/>
    <w:rsid w:val="003E555A"/>
    <w:rsid w:val="00434724"/>
    <w:rsid w:val="00452965"/>
    <w:rsid w:val="004628F4"/>
    <w:rsid w:val="00465102"/>
    <w:rsid w:val="00467054"/>
    <w:rsid w:val="00480200"/>
    <w:rsid w:val="0048159D"/>
    <w:rsid w:val="00486286"/>
    <w:rsid w:val="00492577"/>
    <w:rsid w:val="004D7421"/>
    <w:rsid w:val="004E1126"/>
    <w:rsid w:val="004F001D"/>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43012"/>
    <w:rsid w:val="00690E79"/>
    <w:rsid w:val="00693044"/>
    <w:rsid w:val="00697411"/>
    <w:rsid w:val="006A041D"/>
    <w:rsid w:val="006A17BB"/>
    <w:rsid w:val="006B3761"/>
    <w:rsid w:val="006C2F0B"/>
    <w:rsid w:val="006F6B4C"/>
    <w:rsid w:val="00710B5E"/>
    <w:rsid w:val="007122F8"/>
    <w:rsid w:val="007156CF"/>
    <w:rsid w:val="00725135"/>
    <w:rsid w:val="007363A9"/>
    <w:rsid w:val="007448C8"/>
    <w:rsid w:val="0074709D"/>
    <w:rsid w:val="00777BFB"/>
    <w:rsid w:val="007A1D6A"/>
    <w:rsid w:val="007A2161"/>
    <w:rsid w:val="007A5356"/>
    <w:rsid w:val="007C43A0"/>
    <w:rsid w:val="00817056"/>
    <w:rsid w:val="00817961"/>
    <w:rsid w:val="0083364F"/>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E2607"/>
    <w:rsid w:val="00A03005"/>
    <w:rsid w:val="00A12DA3"/>
    <w:rsid w:val="00A139F5"/>
    <w:rsid w:val="00A16373"/>
    <w:rsid w:val="00A26CB5"/>
    <w:rsid w:val="00A614C8"/>
    <w:rsid w:val="00A642D9"/>
    <w:rsid w:val="00A819B3"/>
    <w:rsid w:val="00AA0689"/>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3DF2"/>
    <w:rsid w:val="00BB2758"/>
    <w:rsid w:val="00BB5F20"/>
    <w:rsid w:val="00BD3918"/>
    <w:rsid w:val="00BE5678"/>
    <w:rsid w:val="00BF2EFF"/>
    <w:rsid w:val="00C549D7"/>
    <w:rsid w:val="00C57DFF"/>
    <w:rsid w:val="00C76CC3"/>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D321A"/>
    <w:rsid w:val="00EE4462"/>
    <w:rsid w:val="00EF6B2F"/>
    <w:rsid w:val="00F06BFD"/>
    <w:rsid w:val="00F11021"/>
    <w:rsid w:val="00F32DCC"/>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F3346-5CCB-4656-8B65-A8620B80A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47</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5T17:24:00Z</dcterms:modified>
</cp:coreProperties>
</file>